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21C16295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219456C1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52D0FFD5" w14:textId="73917E90" w:rsidR="00D607B2" w:rsidRPr="00D607B2" w:rsidRDefault="00462750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Mechanical Designe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6F3606D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31C70B77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3C0FB437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41816F9B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1DA36E0B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12EFA5A7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0EB2C200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7AC934AA" w14:textId="77777777" w:rsidR="00F14E67" w:rsidRPr="00462750" w:rsidRDefault="00F14E67" w:rsidP="00462750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6275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13F66694" w14:textId="77777777" w:rsidR="00F14E67" w:rsidRPr="00462750" w:rsidRDefault="00F14E67" w:rsidP="00462750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6275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46275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46275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46275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ECA0950" w14:textId="77777777" w:rsidR="00F14E67" w:rsidRPr="00462750" w:rsidRDefault="00F14E67" w:rsidP="00462750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57D44230" w14:textId="77777777" w:rsidR="00F14E67" w:rsidRPr="00462750" w:rsidRDefault="00F14E67" w:rsidP="00462750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6275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A77E0D5" w14:textId="77777777" w:rsidR="00462750" w:rsidRPr="00462750" w:rsidRDefault="00462750" w:rsidP="00462750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6275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rough this job application, I would like to put forward my candidacy for the available role of Mechanical Designer at your esteemed firm. I have a solid understanding of mechanical designing processes, which makes me an ideal fit for the job role.</w:t>
      </w:r>
    </w:p>
    <w:p w14:paraId="63F9419D" w14:textId="77777777" w:rsidR="00462750" w:rsidRPr="00462750" w:rsidRDefault="00462750" w:rsidP="00462750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C571626" w14:textId="6A75582E" w:rsidR="00462750" w:rsidRPr="00462750" w:rsidRDefault="00462750" w:rsidP="00462750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6275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Hereunder are a few of my crucial job duties at ABC firm:</w:t>
      </w:r>
    </w:p>
    <w:p w14:paraId="455BCEAE" w14:textId="77777777" w:rsidR="00462750" w:rsidRDefault="00462750" w:rsidP="00462750">
      <w:pPr>
        <w:spacing w:after="0"/>
        <w:ind w:left="72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3F9A225" w14:textId="6E14C299" w:rsidR="00462750" w:rsidRPr="00462750" w:rsidRDefault="00462750" w:rsidP="00462750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6275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rovide assistance in defining the scope of the project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ACE4678" w14:textId="2D7A5C2C" w:rsidR="00462750" w:rsidRPr="00462750" w:rsidRDefault="00462750" w:rsidP="00462750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6275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evelop 3D mechanical product designs using CAD software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6727269" w14:textId="4A2ECFBD" w:rsidR="00462750" w:rsidRPr="00462750" w:rsidRDefault="00462750" w:rsidP="00462750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6275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evelop data sheets based upon the information received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F9C1A0E" w14:textId="00E451A4" w:rsidR="00462750" w:rsidRPr="00462750" w:rsidRDefault="00462750" w:rsidP="00462750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6275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aintain and check the bill of material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22A08B37" w14:textId="521CBB19" w:rsidR="00462750" w:rsidRPr="00462750" w:rsidRDefault="00462750" w:rsidP="00462750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6275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evelop working and manufacturing guidelines for the production team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040987D6" w14:textId="3342829A" w:rsidR="00462750" w:rsidRPr="00462750" w:rsidRDefault="00462750" w:rsidP="00462750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6275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roubleshoot the mechanical build issue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CACE1D3" w14:textId="19992F0E" w:rsidR="00462750" w:rsidRPr="00462750" w:rsidRDefault="00462750" w:rsidP="00462750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6275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repare reports for the review of lead mechanical engineer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0F6047A1" w14:textId="77777777" w:rsidR="00462750" w:rsidRPr="00462750" w:rsidRDefault="00462750" w:rsidP="00462750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BA89538" w14:textId="77777777" w:rsidR="00462750" w:rsidRPr="00462750" w:rsidRDefault="00462750" w:rsidP="00462750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6275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hold a Bachelor’s Degree in mechanical engineering and have an overall work experience of 4+ years in the machine designing industry. I possess solid technical acuity, communication skills, and team working spirit.</w:t>
      </w:r>
    </w:p>
    <w:p w14:paraId="0D718C38" w14:textId="77777777" w:rsidR="00462750" w:rsidRPr="00462750" w:rsidRDefault="00462750" w:rsidP="00462750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81CF205" w14:textId="77777777" w:rsidR="00462750" w:rsidRPr="00462750" w:rsidRDefault="00462750" w:rsidP="00462750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6275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am grateful to you for having a look at my application. I request you to read through my resume to get an overview of my educational background and procession journey. I await the chance to discuss the excellent blend of my skills and responsibilities with you in person.</w:t>
      </w:r>
    </w:p>
    <w:p w14:paraId="697D9410" w14:textId="77777777" w:rsidR="00462750" w:rsidRPr="00462750" w:rsidRDefault="00462750" w:rsidP="00462750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1A61962" w14:textId="77777777" w:rsidR="00462750" w:rsidRPr="00462750" w:rsidRDefault="00462750" w:rsidP="00462750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6275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2C2889D6" w14:textId="77777777" w:rsidR="00462750" w:rsidRPr="00462750" w:rsidRDefault="00462750" w:rsidP="00462750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6275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78616D91" w14:textId="3DA83EA4" w:rsidR="00B94FF0" w:rsidRPr="00FE42DC" w:rsidRDefault="00B94FF0" w:rsidP="00462750">
      <w:pPr>
        <w:spacing w:after="15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FB809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4286270E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B9A60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0E0D9850" wp14:editId="3A98E983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32E153D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541E5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06FF1FA6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3D2F00E1"/>
    <w:multiLevelType w:val="multilevel"/>
    <w:tmpl w:val="B1405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6"/>
  </w:num>
  <w:num w:numId="5">
    <w:abstractNumId w:val="8"/>
  </w:num>
  <w:num w:numId="6">
    <w:abstractNumId w:val="7"/>
  </w:num>
  <w:num w:numId="7">
    <w:abstractNumId w:val="3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2750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61A63CF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627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5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9</Words>
  <Characters>136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Designer Cover Letter Sample</dc:title>
  <dc:subject>Create your Cover Letter using Free Mechanical Designer Cover Letter Sample Template</dc:subject>
  <dc:creator>Qwikresume.com</dc:creator>
  <dcterms:created xsi:type="dcterms:W3CDTF">2021-11-10T05:51:00Z</dcterms:created>
  <dcterms:modified xsi:type="dcterms:W3CDTF">2021-11-10T05:51:00Z</dcterms:modified>
  <cp:category>Engineering</cp:category>
</cp:coreProperties>
</file>